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95053" w14:textId="77777777" w:rsidR="00C74B58" w:rsidRPr="00BB7527" w:rsidRDefault="00C74B58" w:rsidP="00C74B58">
      <w:pPr>
        <w:spacing w:after="0"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 xml:space="preserve">                                                                                                                          </w:t>
      </w:r>
      <w:r w:rsidRPr="00BB7527">
        <w:rPr>
          <w:rFonts w:ascii="Calibri" w:eastAsia="Times New Roman" w:hAnsi="Calibri" w:cs="Times New Roman"/>
          <w:lang w:eastAsia="pl-PL"/>
        </w:rPr>
        <w:t>Poznań, dnia.................................</w:t>
      </w:r>
    </w:p>
    <w:p w14:paraId="487B4D54" w14:textId="70071899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 w:rsidR="00525DED"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3D526CCD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Imię i nazwisko   </w:t>
      </w:r>
    </w:p>
    <w:p w14:paraId="1E24D3C9" w14:textId="0646FD8C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  <w:r w:rsidR="00C74B58"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                                                                                                                                         </w:t>
      </w:r>
    </w:p>
    <w:p w14:paraId="05DD7B4C" w14:textId="6046FD98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>
        <w:rPr>
          <w:rFonts w:ascii="Calibri" w:eastAsia="Times New Roman" w:hAnsi="Calibri" w:cs="Times New Roman"/>
          <w:sz w:val="18"/>
          <w:szCs w:val="18"/>
          <w:lang w:eastAsia="pl-PL"/>
        </w:rPr>
        <w:t>PESEL</w:t>
      </w:r>
    </w:p>
    <w:p w14:paraId="1CCFCBB5" w14:textId="0DE6847B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6AC6A1F6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Nr albumu</w:t>
      </w:r>
    </w:p>
    <w:p w14:paraId="614057F2" w14:textId="2A476FEA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7C7AC93C" w14:textId="77777777" w:rsidR="00C74B58" w:rsidRPr="00992281" w:rsidRDefault="00C74B58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Adres do korespondencji</w:t>
      </w:r>
    </w:p>
    <w:p w14:paraId="0D86F956" w14:textId="0415F701" w:rsidR="00C74B58" w:rsidRPr="00992281" w:rsidRDefault="00525DED" w:rsidP="00C74B58">
      <w:pPr>
        <w:spacing w:after="0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............................</w:t>
      </w:r>
      <w:r>
        <w:rPr>
          <w:rFonts w:ascii="Calibri" w:eastAsia="Times New Roman" w:hAnsi="Calibri" w:cs="Times New Roman"/>
          <w:sz w:val="18"/>
          <w:szCs w:val="18"/>
          <w:lang w:eastAsia="pl-PL"/>
        </w:rPr>
        <w:t>............</w:t>
      </w: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>.........</w:t>
      </w:r>
    </w:p>
    <w:p w14:paraId="0E181982" w14:textId="77777777" w:rsidR="00C74B58" w:rsidRPr="00992281" w:rsidRDefault="008C09F1" w:rsidP="00525DED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eastAsia="pl-PL"/>
        </w:rPr>
      </w:pPr>
      <w:r>
        <w:rPr>
          <w:rFonts w:ascii="Calibri" w:eastAsia="Times New Roman" w:hAnsi="Calibri" w:cs="Times New Roman"/>
          <w:sz w:val="18"/>
          <w:szCs w:val="18"/>
          <w:lang w:eastAsia="pl-PL"/>
        </w:rPr>
        <w:t>Jednostka</w:t>
      </w:r>
      <w:r w:rsidR="00C74B58"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, w której realizowane </w:t>
      </w:r>
    </w:p>
    <w:p w14:paraId="4040B43A" w14:textId="4B9031CB" w:rsidR="00C74B58" w:rsidRPr="00525DED" w:rsidRDefault="00C74B58" w:rsidP="00525DED">
      <w:pPr>
        <w:spacing w:after="0" w:line="240" w:lineRule="auto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992281">
        <w:rPr>
          <w:rFonts w:ascii="Calibri" w:eastAsia="Times New Roman" w:hAnsi="Calibri" w:cs="Times New Roman"/>
          <w:sz w:val="18"/>
          <w:szCs w:val="18"/>
          <w:lang w:eastAsia="pl-PL"/>
        </w:rPr>
        <w:t xml:space="preserve">jest kształcenie w szkole doktorskiej </w:t>
      </w:r>
    </w:p>
    <w:p w14:paraId="0D4EDB82" w14:textId="77777777" w:rsidR="00C74B58" w:rsidRPr="00992281" w:rsidRDefault="00C74B58" w:rsidP="00C74B58">
      <w:pPr>
        <w:spacing w:after="0" w:line="240" w:lineRule="auto"/>
        <w:ind w:left="2832" w:firstLine="708"/>
        <w:rPr>
          <w:rFonts w:ascii="Calibri" w:eastAsia="Times New Roman" w:hAnsi="Calibri" w:cs="Times New Roman"/>
          <w:b/>
          <w:i/>
          <w:lang w:eastAsia="pl-PL"/>
        </w:rPr>
      </w:pPr>
      <w:r w:rsidRPr="00992281">
        <w:rPr>
          <w:rFonts w:ascii="Calibri" w:eastAsia="Times New Roman" w:hAnsi="Calibri" w:cs="Times New Roman"/>
          <w:b/>
          <w:i/>
          <w:lang w:eastAsia="pl-PL"/>
        </w:rPr>
        <w:t xml:space="preserve">     </w:t>
      </w:r>
      <w:r>
        <w:rPr>
          <w:rFonts w:ascii="Calibri" w:eastAsia="Times New Roman" w:hAnsi="Calibri" w:cs="Times New Roman"/>
          <w:b/>
          <w:i/>
          <w:lang w:eastAsia="pl-PL"/>
        </w:rPr>
        <w:t xml:space="preserve">                            </w:t>
      </w:r>
      <w:r w:rsidRPr="00992281">
        <w:rPr>
          <w:rFonts w:ascii="Calibri" w:eastAsia="Times New Roman" w:hAnsi="Calibri" w:cs="Times New Roman"/>
          <w:b/>
          <w:i/>
          <w:lang w:eastAsia="pl-PL"/>
        </w:rPr>
        <w:t>Sz. Pan</w:t>
      </w:r>
      <w:r>
        <w:rPr>
          <w:rFonts w:ascii="Calibri" w:eastAsia="Times New Roman" w:hAnsi="Calibri" w:cs="Times New Roman"/>
          <w:b/>
          <w:i/>
          <w:lang w:eastAsia="pl-PL"/>
        </w:rPr>
        <w:t>i</w:t>
      </w:r>
    </w:p>
    <w:p w14:paraId="2547B3D0" w14:textId="77777777" w:rsidR="00C74B58" w:rsidRPr="00992281" w:rsidRDefault="00C74B58" w:rsidP="00C74B58">
      <w:pPr>
        <w:tabs>
          <w:tab w:val="left" w:pos="5387"/>
        </w:tabs>
        <w:spacing w:after="0" w:line="240" w:lineRule="auto"/>
        <w:ind w:left="2832" w:firstLine="708"/>
        <w:jc w:val="center"/>
        <w:rPr>
          <w:rFonts w:ascii="Calibri" w:eastAsia="Times New Roman" w:hAnsi="Calibri" w:cs="Times New Roman"/>
          <w:b/>
          <w:i/>
          <w:lang w:eastAsia="pl-PL"/>
        </w:rPr>
      </w:pPr>
      <w:r w:rsidRPr="00992281">
        <w:rPr>
          <w:rFonts w:ascii="Calibri" w:eastAsia="Times New Roman" w:hAnsi="Calibri" w:cs="Times New Roman"/>
          <w:b/>
          <w:i/>
          <w:lang w:eastAsia="pl-PL"/>
        </w:rPr>
        <w:t xml:space="preserve">                         prof. dr hab. </w:t>
      </w:r>
      <w:r>
        <w:rPr>
          <w:rFonts w:ascii="Calibri" w:eastAsia="Times New Roman" w:hAnsi="Calibri" w:cs="Times New Roman"/>
          <w:b/>
          <w:i/>
          <w:lang w:eastAsia="pl-PL"/>
        </w:rPr>
        <w:t>Ewa Wender-Ożegowska</w:t>
      </w:r>
    </w:p>
    <w:p w14:paraId="4ACA0522" w14:textId="77777777" w:rsidR="00C74B58" w:rsidRDefault="00C74B58" w:rsidP="00C74B58">
      <w:pPr>
        <w:spacing w:after="0" w:line="240" w:lineRule="auto"/>
        <w:ind w:left="4248" w:firstLine="708"/>
        <w:rPr>
          <w:rFonts w:ascii="Calibri" w:eastAsia="Times New Roman" w:hAnsi="Calibri" w:cs="Times New Roman"/>
          <w:b/>
          <w:i/>
          <w:lang w:eastAsia="pl-PL"/>
        </w:rPr>
      </w:pPr>
      <w:r>
        <w:rPr>
          <w:rFonts w:ascii="Calibri" w:eastAsia="Times New Roman" w:hAnsi="Calibri" w:cs="Times New Roman"/>
          <w:b/>
          <w:i/>
          <w:lang w:eastAsia="pl-PL"/>
        </w:rPr>
        <w:t xml:space="preserve">    </w:t>
      </w:r>
      <w:r w:rsidRPr="00992281">
        <w:rPr>
          <w:rFonts w:ascii="Calibri" w:eastAsia="Times New Roman" w:hAnsi="Calibri" w:cs="Times New Roman"/>
          <w:b/>
          <w:i/>
          <w:lang w:eastAsia="pl-PL"/>
        </w:rPr>
        <w:t>Dyrektor Szkoły Doktor</w:t>
      </w:r>
      <w:r>
        <w:rPr>
          <w:rFonts w:ascii="Calibri" w:eastAsia="Times New Roman" w:hAnsi="Calibri" w:cs="Times New Roman"/>
          <w:b/>
          <w:i/>
          <w:lang w:eastAsia="pl-PL"/>
        </w:rPr>
        <w:t>skiej</w:t>
      </w:r>
    </w:p>
    <w:p w14:paraId="4333C9A2" w14:textId="77777777" w:rsidR="00C74B58" w:rsidRPr="00992281" w:rsidRDefault="00C74B58" w:rsidP="00C74B58">
      <w:pPr>
        <w:spacing w:after="0" w:line="240" w:lineRule="auto"/>
        <w:ind w:left="4248" w:firstLine="708"/>
        <w:rPr>
          <w:rFonts w:ascii="Calibri" w:eastAsia="Times New Roman" w:hAnsi="Calibri" w:cs="Times New Roman"/>
          <w:b/>
          <w:i/>
          <w:lang w:eastAsia="pl-PL"/>
        </w:rPr>
      </w:pPr>
      <w:r>
        <w:rPr>
          <w:rFonts w:ascii="Calibri" w:eastAsia="Times New Roman" w:hAnsi="Calibri" w:cs="Times New Roman"/>
          <w:b/>
          <w:i/>
          <w:lang w:eastAsia="pl-PL"/>
        </w:rPr>
        <w:t xml:space="preserve">    </w:t>
      </w:r>
      <w:r w:rsidRPr="00992281">
        <w:rPr>
          <w:rFonts w:ascii="Calibri" w:eastAsia="Times New Roman" w:hAnsi="Calibri" w:cs="Times New Roman"/>
          <w:b/>
          <w:i/>
          <w:lang w:eastAsia="pl-PL"/>
        </w:rPr>
        <w:t>Uniwersytetu Medycznego w Poznaniu</w:t>
      </w:r>
    </w:p>
    <w:p w14:paraId="72CA8DF1" w14:textId="77777777" w:rsidR="00C74B58" w:rsidRPr="00992281" w:rsidRDefault="00C74B58" w:rsidP="00C74B58">
      <w:pPr>
        <w:spacing w:before="120" w:after="120"/>
        <w:rPr>
          <w:rFonts w:ascii="Calibri" w:eastAsia="Times New Roman" w:hAnsi="Calibri" w:cs="Times New Roman"/>
          <w:b/>
          <w:lang w:eastAsia="pl-PL"/>
        </w:rPr>
      </w:pPr>
    </w:p>
    <w:p w14:paraId="5FB444FE" w14:textId="77777777" w:rsidR="00C74B58" w:rsidRDefault="00C74B58" w:rsidP="00C74B58">
      <w:pPr>
        <w:spacing w:before="120" w:after="120"/>
        <w:jc w:val="center"/>
        <w:rPr>
          <w:rFonts w:ascii="Calibri" w:eastAsia="Times New Roman" w:hAnsi="Calibri" w:cs="Times New Roman"/>
          <w:b/>
          <w:lang w:eastAsia="pl-PL"/>
        </w:rPr>
      </w:pPr>
      <w:r w:rsidRPr="00525DED">
        <w:rPr>
          <w:rFonts w:ascii="Calibri" w:eastAsia="Times New Roman" w:hAnsi="Calibri" w:cs="Times New Roman"/>
          <w:b/>
          <w:sz w:val="24"/>
          <w:szCs w:val="24"/>
          <w:lang w:eastAsia="pl-PL"/>
        </w:rPr>
        <w:t>Wniosek o wyznaczenie promotora/ promotorów/ pro</w:t>
      </w:r>
      <w:r w:rsidR="00046DE8" w:rsidRPr="00525DED">
        <w:rPr>
          <w:rFonts w:ascii="Calibri" w:eastAsia="Times New Roman" w:hAnsi="Calibri" w:cs="Times New Roman"/>
          <w:b/>
          <w:sz w:val="24"/>
          <w:szCs w:val="24"/>
          <w:lang w:eastAsia="pl-PL"/>
        </w:rPr>
        <w:t>motora i promotora pomocniczego</w:t>
      </w:r>
      <w:r w:rsidR="00046DE8" w:rsidRPr="00046DE8">
        <w:rPr>
          <w:rStyle w:val="Odwoanieprzypisudolnego"/>
          <w:b/>
        </w:rPr>
        <w:footnoteRef/>
      </w:r>
    </w:p>
    <w:p w14:paraId="21C7BA96" w14:textId="77777777" w:rsidR="002F4E2D" w:rsidRPr="002F4E2D" w:rsidRDefault="002F4E2D" w:rsidP="00C74B58">
      <w:pPr>
        <w:spacing w:before="120" w:after="120"/>
        <w:jc w:val="center"/>
        <w:rPr>
          <w:rFonts w:ascii="Calibri" w:eastAsia="Times New Roman" w:hAnsi="Calibri" w:cs="Times New Roman"/>
          <w:b/>
          <w:lang w:eastAsia="pl-PL"/>
        </w:rPr>
      </w:pPr>
    </w:p>
    <w:p w14:paraId="064DDF11" w14:textId="4BB7FCFE" w:rsidR="002F4E2D" w:rsidRPr="00DA7610" w:rsidRDefault="002F4E2D" w:rsidP="0068240F">
      <w:pPr>
        <w:spacing w:after="0"/>
        <w:jc w:val="both"/>
        <w:rPr>
          <w:rFonts w:ascii="Calibri" w:eastAsia="Times New Roman" w:hAnsi="Calibri" w:cs="Times New Roman"/>
          <w:lang w:eastAsia="pl-PL"/>
        </w:rPr>
      </w:pPr>
      <w:r w:rsidRPr="00DA7610">
        <w:rPr>
          <w:rFonts w:ascii="Calibri" w:eastAsia="Times New Roman" w:hAnsi="Calibri" w:cs="Times New Roman"/>
          <w:lang w:eastAsia="pl-PL"/>
        </w:rPr>
        <w:t xml:space="preserve">Działając na podstawie art. 185 ust. 1 ustawy z dnia 20 lipca 2018 r. - Prawo o szkolnictwie wyższym i nauce </w:t>
      </w:r>
      <w:r w:rsidR="00EC34B4">
        <w:rPr>
          <w:rFonts w:ascii="Calibri" w:eastAsia="Times New Roman" w:hAnsi="Calibri" w:cs="Times New Roman"/>
          <w:lang w:eastAsia="pl-PL"/>
        </w:rPr>
        <w:t>(</w:t>
      </w:r>
      <w:proofErr w:type="spellStart"/>
      <w:r w:rsidR="00F65897" w:rsidRPr="00F65897">
        <w:rPr>
          <w:rFonts w:ascii="Calibri" w:eastAsia="Calibri" w:hAnsi="Calibri" w:cs="Times New Roman"/>
        </w:rPr>
        <w:t>t.j</w:t>
      </w:r>
      <w:proofErr w:type="spellEnd"/>
      <w:r w:rsidR="00F65897" w:rsidRPr="00F65897">
        <w:rPr>
          <w:rFonts w:ascii="Calibri" w:eastAsia="Calibri" w:hAnsi="Calibri" w:cs="Times New Roman"/>
        </w:rPr>
        <w:t xml:space="preserve">. </w:t>
      </w:r>
      <w:r w:rsidR="00F860B4" w:rsidRPr="00F860B4">
        <w:rPr>
          <w:rFonts w:ascii="Calibri" w:eastAsia="Calibri" w:hAnsi="Calibri" w:cs="Times New Roman"/>
        </w:rPr>
        <w:t>Dz.U.2023.742</w:t>
      </w:r>
      <w:r w:rsidR="00F65897" w:rsidRPr="00F65897">
        <w:rPr>
          <w:rFonts w:ascii="Calibri" w:eastAsia="Calibri" w:hAnsi="Calibri" w:cs="Times New Roman"/>
        </w:rPr>
        <w:t xml:space="preserve"> z </w:t>
      </w:r>
      <w:proofErr w:type="spellStart"/>
      <w:r w:rsidR="00F65897" w:rsidRPr="00F65897">
        <w:rPr>
          <w:rFonts w:ascii="Calibri" w:eastAsia="Calibri" w:hAnsi="Calibri" w:cs="Times New Roman"/>
        </w:rPr>
        <w:t>późn</w:t>
      </w:r>
      <w:proofErr w:type="spellEnd"/>
      <w:r w:rsidR="00F65897" w:rsidRPr="00F65897">
        <w:rPr>
          <w:rFonts w:ascii="Calibri" w:eastAsia="Calibri" w:hAnsi="Calibri" w:cs="Times New Roman"/>
        </w:rPr>
        <w:t>. zm.</w:t>
      </w:r>
      <w:r w:rsidRPr="00DA7610">
        <w:rPr>
          <w:rFonts w:ascii="Calibri" w:eastAsia="Times New Roman" w:hAnsi="Calibri" w:cs="Times New Roman"/>
          <w:lang w:eastAsia="pl-PL"/>
        </w:rPr>
        <w:t xml:space="preserve">) </w:t>
      </w:r>
      <w:r w:rsidR="00DF6B6E" w:rsidRPr="00DA7610">
        <w:rPr>
          <w:rFonts w:ascii="Calibri" w:eastAsia="Times New Roman" w:hAnsi="Calibri" w:cs="Times New Roman"/>
          <w:lang w:eastAsia="pl-PL"/>
        </w:rPr>
        <w:t>oraz § 2</w:t>
      </w:r>
      <w:r w:rsidR="00EC34B4">
        <w:rPr>
          <w:rFonts w:ascii="Calibri" w:eastAsia="Times New Roman" w:hAnsi="Calibri" w:cs="Times New Roman"/>
          <w:lang w:eastAsia="pl-PL"/>
        </w:rPr>
        <w:t xml:space="preserve"> </w:t>
      </w:r>
      <w:r w:rsidRPr="00DA7610">
        <w:rPr>
          <w:rFonts w:ascii="Calibri" w:eastAsia="Times New Roman" w:hAnsi="Calibri" w:cs="Times New Roman"/>
          <w:lang w:eastAsia="pl-PL"/>
        </w:rPr>
        <w:t>us</w:t>
      </w:r>
      <w:r w:rsidR="00EC34B4">
        <w:rPr>
          <w:rFonts w:ascii="Calibri" w:eastAsia="Times New Roman" w:hAnsi="Calibri" w:cs="Times New Roman"/>
          <w:lang w:eastAsia="pl-PL"/>
        </w:rPr>
        <w:t xml:space="preserve">t. </w:t>
      </w:r>
      <w:r w:rsidR="001F2F0B">
        <w:rPr>
          <w:rFonts w:ascii="Calibri" w:eastAsia="Times New Roman" w:hAnsi="Calibri" w:cs="Times New Roman"/>
          <w:lang w:eastAsia="pl-PL"/>
        </w:rPr>
        <w:t xml:space="preserve">5 </w:t>
      </w:r>
      <w:r w:rsidRPr="00DA7610">
        <w:rPr>
          <w:rFonts w:ascii="Calibri" w:eastAsia="Times New Roman" w:hAnsi="Calibri" w:cs="Times New Roman"/>
          <w:lang w:eastAsia="pl-PL"/>
        </w:rPr>
        <w:t>Uchwały Senatu Uniwersytetu Medycznego im. Karola M</w:t>
      </w:r>
      <w:r w:rsidR="00EC34B4">
        <w:rPr>
          <w:rFonts w:ascii="Calibri" w:eastAsia="Times New Roman" w:hAnsi="Calibri" w:cs="Times New Roman"/>
          <w:lang w:eastAsia="pl-PL"/>
        </w:rPr>
        <w:t xml:space="preserve">arcinkowskiego w Poznaniu nr </w:t>
      </w:r>
      <w:r w:rsidR="00F860B4">
        <w:rPr>
          <w:rFonts w:ascii="Calibri" w:eastAsia="Times New Roman" w:hAnsi="Calibri" w:cs="Times New Roman"/>
          <w:lang w:eastAsia="pl-PL"/>
        </w:rPr>
        <w:t>69</w:t>
      </w:r>
      <w:r w:rsidRPr="00DA7610">
        <w:rPr>
          <w:rFonts w:ascii="Calibri" w:eastAsia="Times New Roman" w:hAnsi="Calibri" w:cs="Times New Roman"/>
          <w:lang w:eastAsia="pl-PL"/>
        </w:rPr>
        <w:t>/2</w:t>
      </w:r>
      <w:r w:rsidR="00EC34B4">
        <w:rPr>
          <w:rFonts w:ascii="Calibri" w:eastAsia="Times New Roman" w:hAnsi="Calibri" w:cs="Times New Roman"/>
          <w:lang w:eastAsia="pl-PL"/>
        </w:rPr>
        <w:t>02</w:t>
      </w:r>
      <w:r w:rsidR="00F860B4">
        <w:rPr>
          <w:rFonts w:ascii="Calibri" w:eastAsia="Times New Roman" w:hAnsi="Calibri" w:cs="Times New Roman"/>
          <w:lang w:eastAsia="pl-PL"/>
        </w:rPr>
        <w:t>3</w:t>
      </w:r>
      <w:r w:rsidR="00EC34B4">
        <w:rPr>
          <w:rFonts w:ascii="Calibri" w:eastAsia="Times New Roman" w:hAnsi="Calibri" w:cs="Times New Roman"/>
          <w:lang w:eastAsia="pl-PL"/>
        </w:rPr>
        <w:t xml:space="preserve"> z dnia </w:t>
      </w:r>
      <w:r w:rsidR="00F860B4">
        <w:rPr>
          <w:rFonts w:ascii="Calibri" w:eastAsia="Times New Roman" w:hAnsi="Calibri" w:cs="Times New Roman"/>
          <w:lang w:eastAsia="pl-PL"/>
        </w:rPr>
        <w:t>26</w:t>
      </w:r>
      <w:r w:rsidRPr="00DA7610">
        <w:rPr>
          <w:rFonts w:ascii="Calibri" w:eastAsia="Times New Roman" w:hAnsi="Calibri" w:cs="Times New Roman"/>
          <w:lang w:eastAsia="pl-PL"/>
        </w:rPr>
        <w:t xml:space="preserve"> </w:t>
      </w:r>
      <w:r w:rsidR="00F860B4">
        <w:rPr>
          <w:rFonts w:ascii="Calibri" w:eastAsia="Times New Roman" w:hAnsi="Calibri" w:cs="Times New Roman"/>
          <w:lang w:eastAsia="pl-PL"/>
        </w:rPr>
        <w:t>kwietnia</w:t>
      </w:r>
      <w:r w:rsidR="00EC34B4">
        <w:rPr>
          <w:rFonts w:ascii="Calibri" w:eastAsia="Times New Roman" w:hAnsi="Calibri" w:cs="Times New Roman"/>
          <w:lang w:eastAsia="pl-PL"/>
        </w:rPr>
        <w:t xml:space="preserve"> 202</w:t>
      </w:r>
      <w:r w:rsidR="00F860B4">
        <w:rPr>
          <w:rFonts w:ascii="Calibri" w:eastAsia="Times New Roman" w:hAnsi="Calibri" w:cs="Times New Roman"/>
          <w:lang w:eastAsia="pl-PL"/>
        </w:rPr>
        <w:t>3</w:t>
      </w:r>
      <w:r w:rsidRPr="00DA7610">
        <w:rPr>
          <w:rFonts w:ascii="Calibri" w:eastAsia="Times New Roman" w:hAnsi="Calibri" w:cs="Times New Roman"/>
          <w:lang w:eastAsia="pl-PL"/>
        </w:rPr>
        <w:t xml:space="preserve"> r., zwracam się z uprzejmą prośbą o wy</w:t>
      </w:r>
      <w:r w:rsidR="007E3869" w:rsidRPr="00DA7610">
        <w:rPr>
          <w:rFonts w:ascii="Calibri" w:eastAsia="Times New Roman" w:hAnsi="Calibri" w:cs="Times New Roman"/>
          <w:lang w:eastAsia="pl-PL"/>
        </w:rPr>
        <w:t xml:space="preserve">znaczenie promotora, promotorów, </w:t>
      </w:r>
      <w:r w:rsidRPr="00DA7610">
        <w:rPr>
          <w:rFonts w:ascii="Calibri" w:eastAsia="Times New Roman" w:hAnsi="Calibri" w:cs="Times New Roman"/>
          <w:lang w:eastAsia="pl-PL"/>
        </w:rPr>
        <w:t>promotora pomocniczego</w:t>
      </w:r>
      <w:r w:rsidR="002E69A2">
        <w:rPr>
          <w:rFonts w:ascii="Calibri" w:eastAsia="Times New Roman" w:hAnsi="Calibri" w:cs="Times New Roman"/>
          <w:lang w:eastAsia="pl-PL"/>
        </w:rPr>
        <w:t xml:space="preserve"> </w:t>
      </w:r>
      <w:r w:rsidRPr="00DA7610">
        <w:rPr>
          <w:rFonts w:ascii="Calibri" w:eastAsia="Times New Roman" w:hAnsi="Calibri" w:cs="Times New Roman"/>
          <w:vertAlign w:val="superscript"/>
          <w:lang w:eastAsia="pl-PL"/>
        </w:rPr>
        <w:footnoteReference w:id="1"/>
      </w:r>
      <w:r w:rsidRPr="00DA7610">
        <w:rPr>
          <w:rFonts w:ascii="Calibri" w:eastAsia="Times New Roman" w:hAnsi="Calibri" w:cs="Times New Roman"/>
          <w:lang w:eastAsia="pl-PL"/>
        </w:rPr>
        <w:t xml:space="preserve"> w postępowaniu o nadanie stopnia naukowego doktora w dziedzinie nauk medycznych i nauk zdrowiu, </w:t>
      </w:r>
      <w:r w:rsidR="001419EC" w:rsidRPr="00DA7610">
        <w:rPr>
          <w:rFonts w:ascii="Calibri" w:eastAsia="Times New Roman" w:hAnsi="Calibri" w:cs="Times New Roman"/>
          <w:lang w:eastAsia="pl-PL"/>
        </w:rPr>
        <w:t xml:space="preserve">w </w:t>
      </w:r>
      <w:r w:rsidRPr="00DA7610">
        <w:rPr>
          <w:rFonts w:ascii="Calibri" w:eastAsia="Times New Roman" w:hAnsi="Calibri" w:cs="Times New Roman"/>
          <w:lang w:eastAsia="pl-PL"/>
        </w:rPr>
        <w:t>dyscyplinie</w:t>
      </w:r>
      <w:r w:rsidR="00046DE8" w:rsidRPr="00DA7610">
        <w:rPr>
          <w:rFonts w:ascii="Calibri" w:eastAsia="Times New Roman" w:hAnsi="Calibri" w:cs="Times New Roman"/>
          <w:lang w:eastAsia="pl-PL"/>
        </w:rPr>
        <w:t xml:space="preserve"> nauki medyczne, nauki farmaceutyczne, nauki o zdrowiu </w:t>
      </w:r>
      <w:r w:rsidR="00046DE8" w:rsidRPr="00F860B4">
        <w:rPr>
          <w:rStyle w:val="Odwoanieprzypisudolnego"/>
          <w:color w:val="FF0000"/>
        </w:rPr>
        <w:footnoteRef/>
      </w:r>
      <w:r w:rsidR="00046DE8" w:rsidRPr="00DA7610">
        <w:rPr>
          <w:rFonts w:ascii="Calibri" w:eastAsia="Times New Roman" w:hAnsi="Calibri" w:cs="Times New Roman"/>
          <w:lang w:eastAsia="pl-PL"/>
        </w:rPr>
        <w:t xml:space="preserve"> </w:t>
      </w:r>
    </w:p>
    <w:p w14:paraId="596535D7" w14:textId="77777777" w:rsidR="00F860B4" w:rsidRDefault="00F860B4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05C80739" w14:textId="6C7180C0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Proponuję następujące osoby:</w:t>
      </w:r>
    </w:p>
    <w:p w14:paraId="65C9BF97" w14:textId="77777777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1 ....................................................... - Promotor,</w:t>
      </w:r>
    </w:p>
    <w:p w14:paraId="07C7F24E" w14:textId="77777777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tytuł, stopień naukowy, imię i nazwisko</w:t>
      </w:r>
    </w:p>
    <w:p w14:paraId="15E1BF56" w14:textId="76C4C312" w:rsidR="00E12F59" w:rsidRPr="00E12F59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eastAsia="pl-PL"/>
        </w:rPr>
      </w:pPr>
      <w:r w:rsidRPr="00E12F59">
        <w:rPr>
          <w:bCs/>
        </w:rPr>
        <w:t>Uzasadnienie:</w:t>
      </w:r>
    </w:p>
    <w:p w14:paraId="10760F27" w14:textId="1C2FF488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721266F5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1CA743C6" w14:textId="61F6151C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2 ................................. ......................- Promotor</w:t>
      </w:r>
      <w:r w:rsidR="00E12F59" w:rsidRPr="00DA7610">
        <w:rPr>
          <w:rFonts w:ascii="Calibri" w:eastAsia="Times New Roman" w:hAnsi="Calibri" w:cs="Times New Roman"/>
          <w:lang w:eastAsia="pl-PL"/>
        </w:rPr>
        <w:t xml:space="preserve"> </w:t>
      </w:r>
      <w:r w:rsidR="00E12F59" w:rsidRPr="00F860B4">
        <w:rPr>
          <w:rStyle w:val="Odwoanieprzypisudolnego"/>
          <w:color w:val="FF0000"/>
        </w:rPr>
        <w:footnoteRef/>
      </w:r>
      <w:r w:rsidRPr="00CF657D">
        <w:rPr>
          <w:rFonts w:ascii="Calibri" w:eastAsia="Times New Roman" w:hAnsi="Calibri" w:cs="Times New Roman"/>
          <w:lang w:eastAsia="pl-PL"/>
        </w:rPr>
        <w:t xml:space="preserve">, </w:t>
      </w:r>
    </w:p>
    <w:p w14:paraId="57DFC790" w14:textId="77777777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tytuł, stopień naukowy, imię i nazwisko</w:t>
      </w:r>
    </w:p>
    <w:p w14:paraId="134BC369" w14:textId="77777777" w:rsidR="00E12F59" w:rsidRPr="00E12F59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eastAsia="pl-PL"/>
        </w:rPr>
      </w:pPr>
      <w:r w:rsidRPr="00E12F59">
        <w:rPr>
          <w:bCs/>
        </w:rPr>
        <w:t>Uzasadnienie:</w:t>
      </w:r>
    </w:p>
    <w:p w14:paraId="5C944B0A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4704C3C8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3EF7C7D6" w14:textId="3894C3F1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3 ..........................</w:t>
      </w:r>
      <w:r>
        <w:rPr>
          <w:rFonts w:ascii="Calibri" w:eastAsia="Times New Roman" w:hAnsi="Calibri" w:cs="Times New Roman"/>
          <w:lang w:eastAsia="pl-PL"/>
        </w:rPr>
        <w:t xml:space="preserve">.............................- </w:t>
      </w:r>
      <w:r w:rsidRPr="00CF657D">
        <w:rPr>
          <w:rFonts w:ascii="Calibri" w:eastAsia="Times New Roman" w:hAnsi="Calibri" w:cs="Times New Roman"/>
          <w:lang w:eastAsia="pl-PL"/>
        </w:rPr>
        <w:t>Promotor pomocniczy</w:t>
      </w:r>
      <w:r w:rsidR="00E12F59" w:rsidRPr="00DA7610">
        <w:rPr>
          <w:rFonts w:ascii="Calibri" w:eastAsia="Times New Roman" w:hAnsi="Calibri" w:cs="Times New Roman"/>
          <w:lang w:eastAsia="pl-PL"/>
        </w:rPr>
        <w:t xml:space="preserve"> </w:t>
      </w:r>
      <w:r w:rsidR="00E12F59" w:rsidRPr="00F860B4">
        <w:rPr>
          <w:rStyle w:val="Odwoanieprzypisudolnego"/>
          <w:color w:val="FF0000"/>
        </w:rPr>
        <w:footnoteRef/>
      </w:r>
      <w:r w:rsidRPr="00CF657D">
        <w:rPr>
          <w:rFonts w:ascii="Calibri" w:eastAsia="Times New Roman" w:hAnsi="Calibri" w:cs="Times New Roman"/>
          <w:lang w:eastAsia="pl-PL"/>
        </w:rPr>
        <w:t>.</w:t>
      </w:r>
    </w:p>
    <w:p w14:paraId="42BA457E" w14:textId="77777777" w:rsidR="00C74B58" w:rsidRPr="00CF657D" w:rsidRDefault="00C74B58" w:rsidP="00C74B58">
      <w:pPr>
        <w:spacing w:after="0" w:line="360" w:lineRule="auto"/>
        <w:jc w:val="both"/>
        <w:rPr>
          <w:rFonts w:ascii="Calibri" w:eastAsia="Times New Roman" w:hAnsi="Calibri" w:cs="Times New Roman"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stopień naukowy, imię i nazwisko</w:t>
      </w:r>
      <w:r w:rsidRPr="00CF657D">
        <w:rPr>
          <w:rFonts w:ascii="Calibri" w:eastAsia="Times New Roman" w:hAnsi="Calibri" w:cs="Times New Roman"/>
          <w:sz w:val="18"/>
          <w:szCs w:val="18"/>
          <w:lang w:eastAsia="pl-PL"/>
        </w:rPr>
        <w:t xml:space="preserve"> </w:t>
      </w:r>
    </w:p>
    <w:p w14:paraId="3D087BD9" w14:textId="77777777" w:rsidR="00E12F59" w:rsidRPr="00E12F59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bCs/>
          <w:lang w:eastAsia="pl-PL"/>
        </w:rPr>
      </w:pPr>
      <w:r w:rsidRPr="00E12F59">
        <w:rPr>
          <w:bCs/>
        </w:rPr>
        <w:t>Uzasadnienie:</w:t>
      </w:r>
    </w:p>
    <w:p w14:paraId="0984177E" w14:textId="77777777" w:rsidR="00E12F59" w:rsidRPr="00CF657D" w:rsidRDefault="00E12F59" w:rsidP="00E12F59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62E32FB9" w14:textId="77777777" w:rsidR="004F1722" w:rsidRPr="00CF657D" w:rsidRDefault="004F1722" w:rsidP="004F1722">
      <w:pPr>
        <w:tabs>
          <w:tab w:val="left" w:pos="5387"/>
        </w:tabs>
        <w:spacing w:after="0" w:line="360" w:lineRule="auto"/>
        <w:ind w:left="567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</w:t>
      </w:r>
    </w:p>
    <w:p w14:paraId="343ECA44" w14:textId="3B5B89C9" w:rsidR="00E12F59" w:rsidRDefault="00E12F59" w:rsidP="00E12F59">
      <w:pPr>
        <w:tabs>
          <w:tab w:val="left" w:pos="5387"/>
        </w:tabs>
        <w:spacing w:after="0" w:line="360" w:lineRule="auto"/>
        <w:jc w:val="both"/>
        <w:rPr>
          <w:b/>
        </w:rPr>
      </w:pPr>
    </w:p>
    <w:p w14:paraId="41C1A5F5" w14:textId="77777777" w:rsidR="00E12F59" w:rsidRDefault="00E12F59" w:rsidP="00E12F59">
      <w:pPr>
        <w:tabs>
          <w:tab w:val="left" w:pos="5387"/>
        </w:tabs>
        <w:spacing w:after="0" w:line="360" w:lineRule="auto"/>
        <w:jc w:val="both"/>
        <w:rPr>
          <w:b/>
        </w:rPr>
      </w:pPr>
    </w:p>
    <w:p w14:paraId="0F3CB91B" w14:textId="1D0D5116" w:rsidR="00C74B58" w:rsidRDefault="00C74B58" w:rsidP="00C74B58">
      <w:pPr>
        <w:spacing w:after="0" w:line="360" w:lineRule="auto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b/>
          <w:lang w:eastAsia="pl-PL"/>
        </w:rPr>
        <w:t xml:space="preserve">Proponowany tytuł rozprawy doktorskiej: </w:t>
      </w: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27960CDD" w14:textId="77777777" w:rsidR="00C74B58" w:rsidRPr="00CF657D" w:rsidRDefault="00C74B58" w:rsidP="00C74B58">
      <w:pPr>
        <w:tabs>
          <w:tab w:val="left" w:pos="5387"/>
        </w:tabs>
        <w:spacing w:after="0" w:line="360" w:lineRule="auto"/>
        <w:rPr>
          <w:rFonts w:ascii="Calibri" w:eastAsia="Times New Roman" w:hAnsi="Calibri" w:cs="Times New Roman"/>
          <w:lang w:eastAsia="pl-PL"/>
        </w:rPr>
      </w:pPr>
    </w:p>
    <w:p w14:paraId="42783BC6" w14:textId="77777777" w:rsidR="00C74B58" w:rsidRPr="00CF657D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b/>
          <w:lang w:eastAsia="pl-PL"/>
        </w:rPr>
      </w:pPr>
      <w:r w:rsidRPr="00CF657D">
        <w:rPr>
          <w:rFonts w:ascii="Calibri" w:eastAsia="Times New Roman" w:hAnsi="Calibri" w:cs="Times New Roman"/>
          <w:b/>
          <w:lang w:eastAsia="pl-PL"/>
        </w:rPr>
        <w:t xml:space="preserve"> Cel i założenia </w:t>
      </w:r>
      <w:r w:rsidR="008C09F1">
        <w:rPr>
          <w:rFonts w:ascii="Calibri" w:eastAsia="Times New Roman" w:hAnsi="Calibri" w:cs="Times New Roman"/>
          <w:b/>
          <w:lang w:eastAsia="pl-PL"/>
        </w:rPr>
        <w:t xml:space="preserve">rozprawy </w:t>
      </w:r>
      <w:r w:rsidRPr="00CF657D">
        <w:rPr>
          <w:rFonts w:ascii="Calibri" w:eastAsia="Times New Roman" w:hAnsi="Calibri" w:cs="Times New Roman"/>
          <w:b/>
          <w:lang w:eastAsia="pl-PL"/>
        </w:rPr>
        <w:t>doktorskiej: (max 500 słów)</w:t>
      </w:r>
    </w:p>
    <w:p w14:paraId="3AD3DB78" w14:textId="24FDA29B" w:rsidR="00525DED" w:rsidRDefault="00C74B58" w:rsidP="00C74B58">
      <w:pPr>
        <w:tabs>
          <w:tab w:val="left" w:pos="5387"/>
        </w:tabs>
        <w:spacing w:after="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4465F36" w14:textId="3153D799" w:rsidR="00525DED" w:rsidRDefault="00525DED" w:rsidP="00525DED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7882CBE7" w14:textId="77777777" w:rsidR="00F860B4" w:rsidRDefault="00F860B4" w:rsidP="00525DED">
      <w:pPr>
        <w:spacing w:before="120" w:after="120"/>
        <w:rPr>
          <w:rFonts w:ascii="Calibri" w:eastAsia="Times New Roman" w:hAnsi="Calibri" w:cs="Times New Roman"/>
          <w:lang w:eastAsia="pl-PL"/>
        </w:rPr>
      </w:pPr>
    </w:p>
    <w:p w14:paraId="0CBB90B2" w14:textId="52527321" w:rsidR="00525DED" w:rsidRDefault="00525DED" w:rsidP="00525DED">
      <w:pPr>
        <w:spacing w:before="120" w:after="120"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>……………………………………………………………</w:t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>
        <w:rPr>
          <w:rFonts w:ascii="Calibri" w:eastAsia="Times New Roman" w:hAnsi="Calibri" w:cs="Times New Roman"/>
          <w:lang w:eastAsia="pl-PL"/>
        </w:rPr>
        <w:tab/>
      </w: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</w:p>
    <w:p w14:paraId="1B96CE59" w14:textId="51ACFBD8" w:rsidR="00525DED" w:rsidRDefault="00525DED" w:rsidP="00525DED">
      <w:pPr>
        <w:spacing w:before="120" w:after="120"/>
        <w:ind w:firstLine="708"/>
        <w:rPr>
          <w:rFonts w:ascii="Calibri" w:eastAsia="Times New Roman" w:hAnsi="Calibri" w:cs="Times New Roman"/>
          <w:lang w:eastAsia="pl-PL"/>
        </w:rPr>
      </w:pP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Zgoda na 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 xml:space="preserve">pełnienie </w:t>
      </w: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funkcji promotora 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 xml:space="preserve"> </w:t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>
        <w:rPr>
          <w:rFonts w:ascii="Calibri" w:eastAsia="Times New Roman" w:hAnsi="Calibri" w:cs="Times New Roman"/>
          <w:sz w:val="16"/>
          <w:szCs w:val="16"/>
          <w:lang w:eastAsia="pl-PL"/>
        </w:rPr>
        <w:tab/>
        <w:t>C</w:t>
      </w:r>
      <w:r w:rsidR="00C74B58" w:rsidRPr="007E4039">
        <w:rPr>
          <w:rFonts w:ascii="Calibri" w:eastAsia="Times New Roman" w:hAnsi="Calibri" w:cs="Times New Roman"/>
          <w:sz w:val="16"/>
          <w:szCs w:val="16"/>
          <w:lang w:eastAsia="pl-PL"/>
        </w:rPr>
        <w:t>zytelny podpis  doktoranta</w:t>
      </w:r>
    </w:p>
    <w:p w14:paraId="62295A25" w14:textId="6B71671F" w:rsidR="00F660AF" w:rsidRPr="007E3869" w:rsidRDefault="00F660AF" w:rsidP="00525DED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6D490455" w14:textId="55CF1D8A" w:rsidR="00F660AF" w:rsidRPr="007E3869" w:rsidRDefault="00F660AF" w:rsidP="00F660AF">
      <w:pPr>
        <w:spacing w:after="0" w:line="24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795326B8" w14:textId="69F57997" w:rsidR="00941D52" w:rsidRPr="007E3869" w:rsidRDefault="00BA5BC7" w:rsidP="00F660AF">
      <w:pPr>
        <w:spacing w:after="0" w:line="240" w:lineRule="auto"/>
        <w:jc w:val="both"/>
        <w:rPr>
          <w:rFonts w:ascii="Calibri" w:eastAsia="Times New Roman" w:hAnsi="Calibri" w:cs="Times New Roman"/>
          <w:sz w:val="20"/>
          <w:szCs w:val="20"/>
          <w:lang w:eastAsia="pl-PL"/>
        </w:rPr>
      </w:pPr>
      <w:r w:rsidRPr="007E3869">
        <w:rPr>
          <w:rFonts w:ascii="Calibri" w:eastAsia="Times New Roman" w:hAnsi="Calibri" w:cs="Times New Roman"/>
          <w:sz w:val="20"/>
          <w:szCs w:val="20"/>
          <w:lang w:eastAsia="pl-PL"/>
        </w:rPr>
        <w:t xml:space="preserve">W przypadku powołania dwóch promotorów          </w:t>
      </w:r>
      <w:r w:rsidR="003F07D9">
        <w:rPr>
          <w:rFonts w:ascii="Calibri" w:eastAsia="Times New Roman" w:hAnsi="Calibri" w:cs="Times New Roman"/>
          <w:sz w:val="20"/>
          <w:szCs w:val="20"/>
          <w:lang w:eastAsia="pl-PL"/>
        </w:rPr>
        <w:t xml:space="preserve">        </w:t>
      </w:r>
      <w:r w:rsidRPr="007E3869">
        <w:rPr>
          <w:rFonts w:ascii="Calibri" w:eastAsia="Times New Roman" w:hAnsi="Calibri" w:cs="Times New Roman"/>
          <w:sz w:val="20"/>
          <w:szCs w:val="20"/>
          <w:lang w:eastAsia="pl-PL"/>
        </w:rPr>
        <w:t xml:space="preserve">  W przypadku wyznaczenia promotora pomocniczego</w:t>
      </w:r>
    </w:p>
    <w:p w14:paraId="4FA3EB66" w14:textId="09467B9D" w:rsidR="00BA5BC7" w:rsidRPr="007E3869" w:rsidRDefault="00BA5BC7" w:rsidP="00F660AF">
      <w:pPr>
        <w:spacing w:after="0" w:line="240" w:lineRule="auto"/>
        <w:jc w:val="both"/>
        <w:rPr>
          <w:rFonts w:ascii="Calibri" w:eastAsia="Times New Roman" w:hAnsi="Calibri" w:cs="Times New Roman"/>
          <w:sz w:val="20"/>
          <w:szCs w:val="20"/>
          <w:lang w:eastAsia="pl-PL"/>
        </w:rPr>
      </w:pPr>
      <w:r w:rsidRPr="007E3869">
        <w:rPr>
          <w:rFonts w:ascii="Calibri" w:eastAsia="Times New Roman" w:hAnsi="Calibri" w:cs="Times New Roman"/>
          <w:sz w:val="20"/>
          <w:szCs w:val="20"/>
          <w:lang w:eastAsia="pl-PL"/>
        </w:rPr>
        <w:t xml:space="preserve">   (poniżej podpis drugiego promotora)                        </w:t>
      </w:r>
      <w:r w:rsidR="003F07D9">
        <w:rPr>
          <w:rFonts w:ascii="Calibri" w:eastAsia="Times New Roman" w:hAnsi="Calibri" w:cs="Times New Roman"/>
          <w:sz w:val="20"/>
          <w:szCs w:val="20"/>
          <w:lang w:eastAsia="pl-PL"/>
        </w:rPr>
        <w:t xml:space="preserve">              </w:t>
      </w:r>
      <w:r w:rsidRPr="007E3869">
        <w:rPr>
          <w:rFonts w:ascii="Calibri" w:eastAsia="Times New Roman" w:hAnsi="Calibri" w:cs="Times New Roman"/>
          <w:sz w:val="20"/>
          <w:szCs w:val="20"/>
          <w:lang w:eastAsia="pl-PL"/>
        </w:rPr>
        <w:t xml:space="preserve">   (poniżej podpis promotora pomocniczego)</w:t>
      </w:r>
    </w:p>
    <w:p w14:paraId="7CEF46CC" w14:textId="1424C821" w:rsidR="00941D52" w:rsidRPr="007E3869" w:rsidRDefault="00941D52" w:rsidP="00F660AF">
      <w:pPr>
        <w:spacing w:after="0" w:line="240" w:lineRule="auto"/>
        <w:jc w:val="both"/>
        <w:rPr>
          <w:rFonts w:ascii="Calibri" w:eastAsia="Times New Roman" w:hAnsi="Calibri" w:cs="Times New Roman"/>
          <w:sz w:val="20"/>
          <w:szCs w:val="20"/>
          <w:lang w:eastAsia="pl-PL"/>
        </w:rPr>
      </w:pPr>
    </w:p>
    <w:p w14:paraId="621E4A9D" w14:textId="77777777" w:rsidR="00BA5BC7" w:rsidRDefault="00BA5BC7" w:rsidP="00F660AF">
      <w:pPr>
        <w:spacing w:after="0" w:line="24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4141A320" w14:textId="77777777" w:rsidR="00525DED" w:rsidRPr="007E3869" w:rsidRDefault="00525DED" w:rsidP="00F660AF">
      <w:pPr>
        <w:spacing w:after="0" w:line="24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253822C6" w14:textId="73532A5E" w:rsidR="008C09F1" w:rsidRPr="007E3869" w:rsidRDefault="00525DED" w:rsidP="00F660AF">
      <w:pPr>
        <w:spacing w:after="0" w:line="240" w:lineRule="auto"/>
        <w:jc w:val="both"/>
        <w:rPr>
          <w:rFonts w:ascii="Calibri" w:eastAsia="Times New Roman" w:hAnsi="Calibri" w:cs="Times New Roman"/>
          <w:lang w:eastAsia="pl-PL"/>
        </w:rPr>
      </w:pP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  <w:r w:rsidR="008C09F1" w:rsidRPr="007E3869">
        <w:rPr>
          <w:rFonts w:ascii="Calibri" w:eastAsia="Times New Roman" w:hAnsi="Calibri" w:cs="Times New Roman"/>
          <w:lang w:eastAsia="pl-PL"/>
        </w:rPr>
        <w:t xml:space="preserve">                  </w:t>
      </w:r>
      <w:r>
        <w:rPr>
          <w:rFonts w:ascii="Calibri" w:eastAsia="Times New Roman" w:hAnsi="Calibri" w:cs="Times New Roman"/>
          <w:lang w:eastAsia="pl-PL"/>
        </w:rPr>
        <w:t xml:space="preserve">     </w:t>
      </w: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  <w:r w:rsidR="00BA5BC7" w:rsidRPr="007E3869">
        <w:rPr>
          <w:rFonts w:ascii="Calibri" w:eastAsia="Times New Roman" w:hAnsi="Calibri" w:cs="Times New Roman"/>
          <w:lang w:eastAsia="pl-PL"/>
        </w:rPr>
        <w:t xml:space="preserve">         </w:t>
      </w:r>
    </w:p>
    <w:p w14:paraId="6F044D1F" w14:textId="41996E3E" w:rsidR="00BA5BC7" w:rsidRPr="00DF6B6E" w:rsidRDefault="00BA5BC7" w:rsidP="00BA5BC7">
      <w:pPr>
        <w:spacing w:after="0" w:line="240" w:lineRule="auto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      </w:t>
      </w:r>
      <w:r w:rsidR="008C09F1"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Zgoda na </w:t>
      </w:r>
      <w:r w:rsidR="00EE41FC">
        <w:rPr>
          <w:rFonts w:ascii="Calibri" w:eastAsia="Times New Roman" w:hAnsi="Calibri" w:cs="Times New Roman"/>
          <w:sz w:val="16"/>
          <w:szCs w:val="16"/>
          <w:lang w:eastAsia="pl-PL"/>
        </w:rPr>
        <w:t xml:space="preserve">pełnienie </w:t>
      </w: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funkcji promotora                                  </w:t>
      </w:r>
      <w:r w:rsidR="005A3974"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  </w:t>
      </w: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           </w:t>
      </w:r>
      <w:r w:rsidR="00EE41FC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  </w:t>
      </w: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</w:t>
      </w:r>
      <w:r w:rsidR="00525DED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</w:t>
      </w: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 xml:space="preserve">Zgoda </w:t>
      </w:r>
      <w:r w:rsidR="00F660AF" w:rsidRPr="007E3869">
        <w:rPr>
          <w:rFonts w:ascii="Calibri" w:eastAsia="Times New Roman" w:hAnsi="Calibri" w:cs="Times New Roman"/>
          <w:sz w:val="16"/>
          <w:szCs w:val="16"/>
          <w:lang w:eastAsia="pl-PL"/>
        </w:rPr>
        <w:t>na</w:t>
      </w:r>
      <w:r w:rsidR="00EE41FC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pełnienie </w:t>
      </w:r>
      <w:r w:rsidRPr="007E3869">
        <w:rPr>
          <w:rFonts w:ascii="Calibri" w:eastAsia="Times New Roman" w:hAnsi="Calibri" w:cs="Times New Roman"/>
          <w:sz w:val="16"/>
          <w:szCs w:val="16"/>
          <w:lang w:eastAsia="pl-PL"/>
        </w:rPr>
        <w:t>funkcji promotora pomocniczego</w:t>
      </w:r>
    </w:p>
    <w:p w14:paraId="4C51963F" w14:textId="2C27BCE8" w:rsidR="00DF6B6E" w:rsidRPr="00DF6B6E" w:rsidRDefault="00DF6B6E" w:rsidP="00BA5BC7">
      <w:pPr>
        <w:spacing w:after="0" w:line="259" w:lineRule="auto"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</w:p>
    <w:p w14:paraId="70FDC26E" w14:textId="05BE0FAA" w:rsidR="00DF6B6E" w:rsidRDefault="00DF6B6E" w:rsidP="00DF6B6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15F87CF0" w14:textId="77777777" w:rsidR="00941D52" w:rsidRPr="00DF6B6E" w:rsidRDefault="00941D52" w:rsidP="00DF6B6E">
      <w:pPr>
        <w:spacing w:after="0" w:line="259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70EDFA84" w14:textId="534132CE" w:rsidR="00941D52" w:rsidRPr="00E50C39" w:rsidRDefault="00EF0597" w:rsidP="00525DED">
      <w:pPr>
        <w:spacing w:after="0" w:line="259" w:lineRule="auto"/>
        <w:rPr>
          <w:rFonts w:ascii="Calibri" w:eastAsia="Times New Roman" w:hAnsi="Calibri" w:cs="Times New Roman"/>
          <w:lang w:eastAsia="pl-PL"/>
        </w:rPr>
      </w:pPr>
      <w:r>
        <w:rPr>
          <w:rFonts w:ascii="Calibri" w:eastAsia="Times New Roman" w:hAnsi="Calibri" w:cs="Times New Roman"/>
          <w:lang w:eastAsia="pl-PL"/>
        </w:rPr>
        <w:t xml:space="preserve">                                </w:t>
      </w:r>
      <w:r w:rsidR="00EC34B4">
        <w:rPr>
          <w:rFonts w:ascii="Calibri" w:eastAsia="Times New Roman" w:hAnsi="Calibri" w:cs="Times New Roman"/>
          <w:lang w:eastAsia="pl-PL"/>
        </w:rPr>
        <w:t xml:space="preserve">  </w:t>
      </w:r>
      <w:r>
        <w:rPr>
          <w:rFonts w:ascii="Calibri" w:eastAsia="Times New Roman" w:hAnsi="Calibri" w:cs="Times New Roman"/>
          <w:lang w:eastAsia="pl-PL"/>
        </w:rPr>
        <w:t xml:space="preserve">  </w:t>
      </w:r>
      <w:r w:rsidR="00EC34B4">
        <w:rPr>
          <w:rFonts w:ascii="Calibri" w:eastAsia="Times New Roman" w:hAnsi="Calibri" w:cs="Times New Roman"/>
          <w:lang w:eastAsia="pl-PL"/>
        </w:rPr>
        <w:t xml:space="preserve">  </w:t>
      </w:r>
      <w:r>
        <w:rPr>
          <w:rFonts w:ascii="Calibri" w:eastAsia="Times New Roman" w:hAnsi="Calibri" w:cs="Times New Roman"/>
          <w:lang w:eastAsia="pl-PL"/>
        </w:rPr>
        <w:t xml:space="preserve"> </w:t>
      </w:r>
      <w:r w:rsidR="00EC34B4">
        <w:rPr>
          <w:rFonts w:ascii="Calibri" w:eastAsia="Times New Roman" w:hAnsi="Calibri" w:cs="Times New Roman"/>
          <w:lang w:eastAsia="pl-PL"/>
        </w:rPr>
        <w:t xml:space="preserve">   </w:t>
      </w:r>
      <w:r>
        <w:rPr>
          <w:rFonts w:ascii="Calibri" w:eastAsia="Times New Roman" w:hAnsi="Calibri" w:cs="Times New Roman"/>
          <w:lang w:eastAsia="pl-PL"/>
        </w:rPr>
        <w:t xml:space="preserve"> </w:t>
      </w:r>
      <w:r w:rsidR="00525DED"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</w:p>
    <w:p w14:paraId="1FF3BA40" w14:textId="0746DA96" w:rsidR="00C74B58" w:rsidRPr="00471735" w:rsidRDefault="00EF0597" w:rsidP="00525DED">
      <w:pPr>
        <w:spacing w:after="0" w:line="259" w:lineRule="auto"/>
        <w:ind w:left="567"/>
        <w:jc w:val="both"/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</w:pPr>
      <w:r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                                            </w:t>
      </w:r>
      <w:r w:rsidR="00EC34B4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  </w:t>
      </w:r>
      <w:r w:rsidR="00DF6B6E" w:rsidRPr="008C09F1">
        <w:rPr>
          <w:rFonts w:ascii="Calibri" w:eastAsia="Times New Roman" w:hAnsi="Calibri" w:cs="Times New Roman"/>
          <w:sz w:val="16"/>
          <w:szCs w:val="16"/>
          <w:lang w:eastAsia="pl-PL"/>
        </w:rPr>
        <w:t>Akceptacja kierownika katedry</w:t>
      </w:r>
      <w:r w:rsidR="00471735" w:rsidRPr="008C09F1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="00DF6B6E" w:rsidRPr="00DF6B6E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ab/>
      </w:r>
      <w:r w:rsidR="00DF6B6E" w:rsidRPr="00DF6B6E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ab/>
        <w:t xml:space="preserve">            </w:t>
      </w:r>
      <w:r w:rsidR="00DF6B6E" w:rsidRPr="00DF6B6E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ab/>
        <w:t xml:space="preserve">                  </w:t>
      </w:r>
    </w:p>
    <w:p w14:paraId="46EFD2B5" w14:textId="77777777" w:rsidR="00E12F59" w:rsidRDefault="00E12F59" w:rsidP="00525DED">
      <w:pPr>
        <w:spacing w:after="0" w:line="259" w:lineRule="auto"/>
        <w:jc w:val="center"/>
        <w:rPr>
          <w:rFonts w:ascii="Calibri" w:eastAsia="Calibri" w:hAnsi="Calibri" w:cs="Times New Roman"/>
          <w:b/>
          <w:u w:val="single"/>
        </w:rPr>
      </w:pPr>
    </w:p>
    <w:p w14:paraId="535A0DE5" w14:textId="77777777" w:rsidR="00E12F59" w:rsidRDefault="00E12F59" w:rsidP="00525DED">
      <w:pPr>
        <w:spacing w:after="0" w:line="259" w:lineRule="auto"/>
        <w:jc w:val="center"/>
        <w:rPr>
          <w:rFonts w:ascii="Calibri" w:eastAsia="Calibri" w:hAnsi="Calibri" w:cs="Times New Roman"/>
          <w:b/>
          <w:u w:val="single"/>
        </w:rPr>
      </w:pPr>
    </w:p>
    <w:p w14:paraId="4ED719B3" w14:textId="79733235" w:rsidR="00525DED" w:rsidRPr="00726C87" w:rsidRDefault="00525DED" w:rsidP="00525DED">
      <w:pPr>
        <w:spacing w:after="0" w:line="259" w:lineRule="auto"/>
        <w:jc w:val="center"/>
        <w:rPr>
          <w:rFonts w:ascii="Calibri" w:eastAsia="Calibri" w:hAnsi="Calibri" w:cs="Times New Roman"/>
        </w:rPr>
      </w:pPr>
      <w:r w:rsidRPr="00726C87">
        <w:rPr>
          <w:rFonts w:ascii="Calibri" w:eastAsia="Calibri" w:hAnsi="Calibri" w:cs="Times New Roman"/>
          <w:b/>
          <w:u w:val="single"/>
        </w:rPr>
        <w:t xml:space="preserve">Oświadczenie promotora </w:t>
      </w:r>
    </w:p>
    <w:p w14:paraId="2D01D832" w14:textId="77777777" w:rsidR="00525DED" w:rsidRPr="00726C87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</w:rPr>
      </w:pPr>
    </w:p>
    <w:p w14:paraId="1ED89ECD" w14:textId="7B5864C2" w:rsidR="0068240F" w:rsidRPr="0068240F" w:rsidRDefault="00525DED" w:rsidP="0068240F">
      <w:pPr>
        <w:spacing w:after="0"/>
        <w:jc w:val="both"/>
        <w:rPr>
          <w:rFonts w:ascii="Calibri" w:eastAsia="Calibri" w:hAnsi="Calibri" w:cs="Times New Roman"/>
        </w:rPr>
      </w:pPr>
      <w:r w:rsidRPr="00726C87">
        <w:rPr>
          <w:rFonts w:ascii="Calibri" w:eastAsia="Calibri" w:hAnsi="Calibri" w:cs="Times New Roman"/>
        </w:rPr>
        <w:t xml:space="preserve">Oświadczam, że wyrażam zgodę na pełnienie funkcji promotora w postępowaniu o nadanie stopnia doktora Panu/Pani………………………………………………….  oraz, </w:t>
      </w:r>
      <w:r w:rsidR="0068240F" w:rsidRPr="0068240F">
        <w:rPr>
          <w:rFonts w:ascii="Calibri" w:eastAsia="Calibri" w:hAnsi="Calibri" w:cs="Times New Roman"/>
        </w:rPr>
        <w:t xml:space="preserve">że spełniam wymogi do pełnienia funkcji promotora określone w art. 190 ust. 4 lub 5 </w:t>
      </w:r>
      <w:r w:rsidR="0068240F" w:rsidRPr="0068240F">
        <w:rPr>
          <w:rFonts w:ascii="Calibri" w:eastAsia="Times New Roman" w:hAnsi="Calibri" w:cs="Calibri"/>
          <w:lang w:eastAsia="pl-PL"/>
        </w:rPr>
        <w:t>Ustawy z dnia 20 lipca 2018r. Prawo o szkolnictwie wyższym i nauce (</w:t>
      </w:r>
      <w:proofErr w:type="spellStart"/>
      <w:r w:rsidR="00F65897" w:rsidRPr="00F65897">
        <w:rPr>
          <w:rFonts w:ascii="Calibri" w:eastAsia="Calibri" w:hAnsi="Calibri" w:cs="Times New Roman"/>
        </w:rPr>
        <w:t>t.j</w:t>
      </w:r>
      <w:proofErr w:type="spellEnd"/>
      <w:r w:rsidR="00F65897" w:rsidRPr="00F65897">
        <w:rPr>
          <w:rFonts w:ascii="Calibri" w:eastAsia="Calibri" w:hAnsi="Calibri" w:cs="Times New Roman"/>
        </w:rPr>
        <w:t xml:space="preserve">. </w:t>
      </w:r>
      <w:r w:rsidR="00F860B4" w:rsidRPr="00E1001F">
        <w:t>Dz.U.2023.742</w:t>
      </w:r>
      <w:r w:rsidR="00F65897" w:rsidRPr="00F65897">
        <w:rPr>
          <w:rFonts w:ascii="Calibri" w:eastAsia="Calibri" w:hAnsi="Calibri" w:cs="Times New Roman"/>
        </w:rPr>
        <w:t xml:space="preserve"> z </w:t>
      </w:r>
      <w:proofErr w:type="spellStart"/>
      <w:r w:rsidR="00F65897" w:rsidRPr="00F65897">
        <w:rPr>
          <w:rFonts w:ascii="Calibri" w:eastAsia="Calibri" w:hAnsi="Calibri" w:cs="Times New Roman"/>
        </w:rPr>
        <w:t>późn</w:t>
      </w:r>
      <w:proofErr w:type="spellEnd"/>
      <w:r w:rsidR="00F65897" w:rsidRPr="00F65897">
        <w:rPr>
          <w:rFonts w:ascii="Calibri" w:eastAsia="Calibri" w:hAnsi="Calibri" w:cs="Times New Roman"/>
        </w:rPr>
        <w:t>. zm.</w:t>
      </w:r>
      <w:r w:rsidR="0068240F" w:rsidRPr="0068240F">
        <w:rPr>
          <w:rFonts w:ascii="Calibri" w:eastAsia="Times New Roman" w:hAnsi="Calibri" w:cs="Calibri"/>
          <w:lang w:eastAsia="pl-PL"/>
        </w:rPr>
        <w:t>).</w:t>
      </w:r>
    </w:p>
    <w:p w14:paraId="7750D1F2" w14:textId="77777777" w:rsidR="0068240F" w:rsidRPr="0068240F" w:rsidRDefault="0068240F" w:rsidP="0068240F">
      <w:pPr>
        <w:spacing w:after="0"/>
        <w:jc w:val="both"/>
        <w:rPr>
          <w:rFonts w:ascii="Calibri" w:eastAsia="Times New Roman" w:hAnsi="Calibri" w:cs="Calibri"/>
          <w:lang w:eastAsia="pl-PL"/>
        </w:rPr>
      </w:pPr>
      <w:r w:rsidRPr="009611DC">
        <w:rPr>
          <w:rFonts w:ascii="Calibri" w:eastAsia="Times New Roman" w:hAnsi="Calibri" w:cs="Calibri"/>
          <w:sz w:val="20"/>
          <w:szCs w:val="20"/>
          <w:lang w:eastAsia="pl-PL"/>
        </w:rPr>
        <w:tab/>
      </w:r>
      <w:r w:rsidRPr="0068240F">
        <w:rPr>
          <w:rFonts w:ascii="Calibri" w:eastAsia="Times New Roman" w:hAnsi="Calibri" w:cs="Calibri"/>
          <w:lang w:eastAsia="pl-PL"/>
        </w:rPr>
        <w:t xml:space="preserve">Jednocześnie oświadczam, że w okresie ostatnich 5 lat nie byłem promotorem 4 doktorantów, którzy zostali skreśleni z listy doktorantów z powodu negatywnego wyniku oceny śródokresowej oraz nie sprawowałem opieki nad przygotowaniem rozprawy przez co najmniej dwie osoby ubiegające się o stopień doktora, które nie uzyskały pozytywnych recenzji, o których mowa w art. 191 ust. 1 ustawy. </w:t>
      </w:r>
    </w:p>
    <w:p w14:paraId="729328F2" w14:textId="77777777" w:rsidR="0068240F" w:rsidRPr="0068240F" w:rsidRDefault="0068240F" w:rsidP="0068240F">
      <w:pPr>
        <w:spacing w:after="0"/>
        <w:jc w:val="both"/>
        <w:rPr>
          <w:rFonts w:ascii="Calibri" w:eastAsia="Times New Roman" w:hAnsi="Calibri" w:cs="Calibri"/>
          <w:lang w:eastAsia="pl-PL"/>
        </w:rPr>
      </w:pPr>
      <w:r w:rsidRPr="0068240F">
        <w:rPr>
          <w:rFonts w:ascii="Calibri" w:eastAsia="Times New Roman" w:hAnsi="Calibri" w:cs="Calibri"/>
          <w:lang w:eastAsia="pl-PL"/>
        </w:rPr>
        <w:tab/>
        <w:t>Oświadczam również, że obecnie nie jest na mnie nałożona kara dyscyplinarna, o której mowa w art. 276 ust.1 pkt 4 ustawy ww. Ustawy dotycząca pozbawienia prawa wykonywania zadań promotora, recenzenta oraz członka komisji w postępowaniach o nadanie stopnia doktora, stopnia doktora habilitowanego oraz tytułu profesora na okres roku do 5 lat</w:t>
      </w:r>
    </w:p>
    <w:p w14:paraId="1296CBD2" w14:textId="77777777" w:rsidR="0068240F" w:rsidRPr="009611DC" w:rsidRDefault="0068240F" w:rsidP="0068240F">
      <w:pPr>
        <w:spacing w:after="0" w:line="360" w:lineRule="auto"/>
        <w:jc w:val="both"/>
        <w:rPr>
          <w:rFonts w:ascii="Calibri" w:eastAsia="Calibri" w:hAnsi="Calibri" w:cs="Times New Roman"/>
          <w:sz w:val="20"/>
          <w:szCs w:val="20"/>
        </w:rPr>
      </w:pPr>
    </w:p>
    <w:p w14:paraId="3ACFCCC8" w14:textId="6B11A44A" w:rsidR="00525DED" w:rsidRPr="00726C87" w:rsidRDefault="00525DED" w:rsidP="00525DED">
      <w:pPr>
        <w:spacing w:after="0" w:line="259" w:lineRule="auto"/>
        <w:jc w:val="both"/>
        <w:rPr>
          <w:rFonts w:ascii="Calibri" w:eastAsia="Times New Roman" w:hAnsi="Calibri" w:cs="Calibri"/>
          <w:lang w:eastAsia="pl-PL"/>
        </w:rPr>
      </w:pPr>
    </w:p>
    <w:p w14:paraId="45BE9AE7" w14:textId="63E11946" w:rsidR="00525DED" w:rsidRPr="00C74B58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</w:rPr>
      </w:pP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  <w:r>
        <w:rPr>
          <w:rFonts w:ascii="Calibri" w:eastAsia="Calibri" w:hAnsi="Calibri" w:cs="Times New Roman"/>
        </w:rPr>
        <w:t xml:space="preserve">                              </w:t>
      </w:r>
      <w:r w:rsidRPr="007E3869">
        <w:rPr>
          <w:rFonts w:ascii="Calibri" w:eastAsia="Times New Roman" w:hAnsi="Calibri" w:cs="Times New Roman"/>
          <w:lang w:eastAsia="pl-PL"/>
        </w:rPr>
        <w:t>………………………………………………………………</w:t>
      </w:r>
    </w:p>
    <w:p w14:paraId="10D87BFF" w14:textId="65DD7F13" w:rsidR="00E12F59" w:rsidRPr="0068240F" w:rsidRDefault="00525DED" w:rsidP="0068240F">
      <w:pPr>
        <w:spacing w:after="160" w:line="259" w:lineRule="auto"/>
        <w:jc w:val="both"/>
        <w:rPr>
          <w:rFonts w:ascii="Calibri" w:eastAsia="Calibri" w:hAnsi="Calibri" w:cs="Times New Roman"/>
          <w:i/>
          <w:sz w:val="16"/>
          <w:szCs w:val="16"/>
        </w:rPr>
      </w:pPr>
      <w:r>
        <w:rPr>
          <w:rFonts w:ascii="Calibri" w:eastAsia="Calibri" w:hAnsi="Calibri" w:cs="Times New Roman"/>
          <w:i/>
          <w:sz w:val="16"/>
          <w:szCs w:val="16"/>
        </w:rPr>
        <w:t xml:space="preserve">      (podpis proponowanego promotora)  </w:t>
      </w:r>
      <w:r>
        <w:rPr>
          <w:rFonts w:ascii="Calibri" w:eastAsia="Calibri" w:hAnsi="Calibri" w:cs="Times New Roman"/>
          <w:i/>
          <w:sz w:val="16"/>
          <w:szCs w:val="16"/>
        </w:rPr>
        <w:tab/>
        <w:t xml:space="preserve">                                                           (podpis proponowanego promotora/promotora pomocniczego)</w:t>
      </w:r>
    </w:p>
    <w:p w14:paraId="0423CD88" w14:textId="77777777" w:rsidR="00F860B4" w:rsidRDefault="00F860B4" w:rsidP="00525DED">
      <w:pPr>
        <w:jc w:val="center"/>
        <w:rPr>
          <w:rFonts w:ascii="Calibri" w:eastAsia="Calibri" w:hAnsi="Calibri" w:cs="Times New Roman"/>
          <w:b/>
          <w:u w:val="single"/>
        </w:rPr>
      </w:pPr>
    </w:p>
    <w:p w14:paraId="19FBD3D3" w14:textId="23D381B5" w:rsidR="00525DED" w:rsidRPr="00EE41FC" w:rsidRDefault="00525DED" w:rsidP="00525DED">
      <w:pPr>
        <w:jc w:val="center"/>
        <w:rPr>
          <w:rFonts w:ascii="Calibri" w:eastAsia="Calibri" w:hAnsi="Calibri" w:cs="Times New Roman"/>
        </w:rPr>
      </w:pPr>
      <w:r w:rsidRPr="00EE41FC">
        <w:rPr>
          <w:rFonts w:ascii="Calibri" w:eastAsia="Calibri" w:hAnsi="Calibri" w:cs="Times New Roman"/>
          <w:b/>
          <w:u w:val="single"/>
        </w:rPr>
        <w:lastRenderedPageBreak/>
        <w:t xml:space="preserve">Oświadczenie promotora </w:t>
      </w:r>
    </w:p>
    <w:p w14:paraId="6CFA0497" w14:textId="77777777" w:rsidR="00525DED" w:rsidRPr="00EE41FC" w:rsidRDefault="00525DED" w:rsidP="00525DED">
      <w:r w:rsidRPr="00EE41FC">
        <w:rPr>
          <w:rFonts w:ascii="Calibri" w:eastAsia="Calibri" w:hAnsi="Calibri" w:cs="Times New Roman"/>
        </w:rPr>
        <w:t>Oświadczam, że wyrażam zgodę na powołanie promotora pomocniczego w postępowaniu o nadanie stopnia doktora Panu/Pani…………………………………………………</w:t>
      </w:r>
      <w:r>
        <w:rPr>
          <w:rFonts w:ascii="Calibri" w:eastAsia="Calibri" w:hAnsi="Calibri" w:cs="Times New Roman"/>
        </w:rPr>
        <w:t>….</w:t>
      </w:r>
      <w:r w:rsidRPr="00EE41FC">
        <w:rPr>
          <w:rFonts w:ascii="Calibri" w:eastAsia="Calibri" w:hAnsi="Calibri" w:cs="Times New Roman"/>
        </w:rPr>
        <w:t xml:space="preserve">  </w:t>
      </w:r>
    </w:p>
    <w:p w14:paraId="4E8F04DF" w14:textId="77777777" w:rsidR="00525DED" w:rsidRPr="00EE41FC" w:rsidRDefault="00525DED" w:rsidP="00525DED"/>
    <w:p w14:paraId="5FBACE21" w14:textId="77777777" w:rsidR="00525DED" w:rsidRPr="00EE41FC" w:rsidRDefault="00525DED" w:rsidP="00525DED">
      <w:pPr>
        <w:spacing w:after="0" w:line="259" w:lineRule="auto"/>
        <w:jc w:val="both"/>
        <w:rPr>
          <w:rFonts w:ascii="Calibri" w:eastAsia="Calibri" w:hAnsi="Calibri" w:cs="Times New Roman"/>
        </w:rPr>
      </w:pPr>
      <w:r w:rsidRPr="00EE41FC">
        <w:rPr>
          <w:rFonts w:ascii="Calibri" w:eastAsia="Calibri" w:hAnsi="Calibri" w:cs="Times New Roman"/>
        </w:rPr>
        <w:t xml:space="preserve">………………………………………………………..                                               </w:t>
      </w:r>
    </w:p>
    <w:p w14:paraId="0EF74F54" w14:textId="77777777" w:rsidR="00E12F59" w:rsidRDefault="00525DED" w:rsidP="00E12F59">
      <w:pPr>
        <w:rPr>
          <w:rFonts w:ascii="Calibri" w:eastAsia="Times New Roman" w:hAnsi="Calibri" w:cs="Times New Roman"/>
          <w:b/>
          <w:lang w:eastAsia="pl-PL"/>
        </w:rPr>
      </w:pPr>
      <w:r w:rsidRPr="00EE41FC">
        <w:rPr>
          <w:rFonts w:ascii="Calibri" w:eastAsia="Calibri" w:hAnsi="Calibri" w:cs="Times New Roman"/>
          <w:i/>
          <w:sz w:val="16"/>
          <w:szCs w:val="16"/>
        </w:rPr>
        <w:t xml:space="preserve">    (podpis proponowanego promotora)  </w:t>
      </w:r>
    </w:p>
    <w:p w14:paraId="790F0115" w14:textId="77777777" w:rsidR="00E12F59" w:rsidRDefault="00E12F59" w:rsidP="00E12F59">
      <w:pPr>
        <w:rPr>
          <w:rFonts w:ascii="Calibri" w:eastAsia="Times New Roman" w:hAnsi="Calibri" w:cs="Times New Roman"/>
          <w:b/>
          <w:lang w:eastAsia="pl-PL"/>
        </w:rPr>
      </w:pPr>
    </w:p>
    <w:p w14:paraId="34663EA1" w14:textId="77777777" w:rsidR="00E12F59" w:rsidRDefault="00E12F59" w:rsidP="00E12F59">
      <w:pPr>
        <w:rPr>
          <w:rFonts w:ascii="Calibri" w:eastAsia="Times New Roman" w:hAnsi="Calibri" w:cs="Times New Roman"/>
          <w:b/>
          <w:lang w:eastAsia="pl-PL"/>
        </w:rPr>
      </w:pPr>
    </w:p>
    <w:p w14:paraId="533E6FE4" w14:textId="77777777" w:rsidR="00E12F59" w:rsidRDefault="00E12F59" w:rsidP="00E12F59">
      <w:pPr>
        <w:rPr>
          <w:rFonts w:ascii="Calibri" w:eastAsia="Times New Roman" w:hAnsi="Calibri" w:cs="Times New Roman"/>
          <w:b/>
          <w:lang w:eastAsia="pl-PL"/>
        </w:rPr>
      </w:pPr>
    </w:p>
    <w:p w14:paraId="452E0D77" w14:textId="517D6953" w:rsidR="00C74B58" w:rsidRPr="00E12F59" w:rsidRDefault="00C74B58" w:rsidP="004F1722">
      <w:pPr>
        <w:jc w:val="center"/>
      </w:pPr>
      <w:r w:rsidRPr="00CF657D">
        <w:rPr>
          <w:rFonts w:ascii="Calibri" w:eastAsia="Times New Roman" w:hAnsi="Calibri" w:cs="Times New Roman"/>
          <w:b/>
          <w:lang w:eastAsia="pl-PL"/>
        </w:rPr>
        <w:t>Decyzja Dyrektora Szkoły Doktorskiej</w:t>
      </w:r>
    </w:p>
    <w:p w14:paraId="27AA4E14" w14:textId="77777777" w:rsidR="00941D52" w:rsidRDefault="00941D52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</w:p>
    <w:p w14:paraId="12C7642D" w14:textId="6F338CB7" w:rsidR="00C74B58" w:rsidRPr="00CF657D" w:rsidRDefault="00C74B58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Powołuję Pana /Panią …………………………………………………………………………………………………………………… na promotora pracy doktorskiej uczestnika szkoły doktorskiej …………………………………………………………………</w:t>
      </w:r>
    </w:p>
    <w:p w14:paraId="065AD2F1" w14:textId="77777777" w:rsidR="00C74B58" w:rsidRPr="00CF657D" w:rsidRDefault="00C74B58" w:rsidP="00C74B58">
      <w:pPr>
        <w:spacing w:before="120" w:after="120" w:line="360" w:lineRule="auto"/>
        <w:jc w:val="both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Powołuję Pana /Panią …………………………………………………………………………………………………………………… na promotora pracy doktorskiej uczestnika szkoły doktorskiej …………………………………………………………………</w:t>
      </w:r>
    </w:p>
    <w:p w14:paraId="655B0AB1" w14:textId="4762020A" w:rsidR="00C74B58" w:rsidRPr="00CF657D" w:rsidRDefault="00C74B58" w:rsidP="00C74B58">
      <w:pPr>
        <w:spacing w:before="120" w:after="120" w:line="360" w:lineRule="auto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 xml:space="preserve"> Powołuję Pana /Panią …………………………………………………………………………………………………………………... na promotora pomocniczego pracy doktorskiej uczestnika szkoły doktorskiej ...................................................................................................................................................................</w:t>
      </w:r>
    </w:p>
    <w:p w14:paraId="70B60968" w14:textId="77777777" w:rsidR="00471735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eastAsia="pl-PL"/>
        </w:rPr>
      </w:pPr>
    </w:p>
    <w:p w14:paraId="1293C435" w14:textId="77777777" w:rsidR="00471735" w:rsidRPr="00CF657D" w:rsidRDefault="00471735" w:rsidP="00471735">
      <w:pPr>
        <w:spacing w:before="120" w:after="120"/>
        <w:jc w:val="right"/>
        <w:rPr>
          <w:rFonts w:ascii="Calibri" w:eastAsia="Times New Roman" w:hAnsi="Calibri" w:cs="Times New Roman"/>
          <w:lang w:eastAsia="pl-PL"/>
        </w:rPr>
      </w:pPr>
      <w:r w:rsidRPr="00CF657D">
        <w:rPr>
          <w:rFonts w:ascii="Calibri" w:eastAsia="Times New Roman" w:hAnsi="Calibri" w:cs="Times New Roman"/>
          <w:lang w:eastAsia="pl-PL"/>
        </w:rPr>
        <w:t>.......................................................</w:t>
      </w:r>
    </w:p>
    <w:p w14:paraId="49DAEE9C" w14:textId="77777777" w:rsidR="00C74B58" w:rsidRPr="002F4E2D" w:rsidRDefault="00471735" w:rsidP="002F4E2D">
      <w:pPr>
        <w:spacing w:before="120" w:after="120"/>
        <w:jc w:val="right"/>
        <w:rPr>
          <w:rFonts w:ascii="Calibri" w:eastAsia="Times New Roman" w:hAnsi="Calibri" w:cs="Times New Roman"/>
          <w:i/>
          <w:sz w:val="18"/>
          <w:szCs w:val="18"/>
          <w:lang w:eastAsia="pl-PL"/>
        </w:rPr>
      </w:pPr>
      <w:r w:rsidRPr="00CF657D">
        <w:rPr>
          <w:rFonts w:ascii="Calibri" w:eastAsia="Times New Roman" w:hAnsi="Calibri" w:cs="Times New Roman"/>
          <w:i/>
          <w:sz w:val="18"/>
          <w:szCs w:val="18"/>
          <w:lang w:eastAsia="pl-PL"/>
        </w:rPr>
        <w:t>podpis Dyrektora Szkoły Doktorskiej</w:t>
      </w:r>
    </w:p>
    <w:p w14:paraId="6F00A9D7" w14:textId="77777777" w:rsidR="00C74B58" w:rsidRPr="00CF657D" w:rsidRDefault="00C74B58" w:rsidP="00C74B58">
      <w:pPr>
        <w:spacing w:after="0" w:line="240" w:lineRule="auto"/>
        <w:rPr>
          <w:rFonts w:ascii="Calibri" w:eastAsia="Times New Roman" w:hAnsi="Calibri" w:cs="Times New Roman"/>
          <w:u w:val="single"/>
          <w:lang w:eastAsia="pl-PL"/>
        </w:rPr>
      </w:pPr>
    </w:p>
    <w:p w14:paraId="5B927946" w14:textId="77777777" w:rsidR="00941D52" w:rsidRPr="005E11C9" w:rsidRDefault="00941D52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u w:val="single"/>
          <w:lang w:eastAsia="pl-PL"/>
        </w:rPr>
      </w:pPr>
    </w:p>
    <w:p w14:paraId="3922B63A" w14:textId="77777777" w:rsidR="00C74B58" w:rsidRPr="00DA7610" w:rsidRDefault="00C74B58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03B596DB" w14:textId="77777777" w:rsidR="008C09F1" w:rsidRPr="00DA7610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6869037B" w14:textId="77777777" w:rsidR="008C09F1" w:rsidRPr="00DA7610" w:rsidRDefault="008C09F1" w:rsidP="00C74B58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7D60F176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0B1C3BD9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5530B099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  <w:bookmarkStart w:id="0" w:name="_GoBack"/>
      <w:bookmarkEnd w:id="0"/>
    </w:p>
    <w:p w14:paraId="47F3C356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6D998757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35EA1149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6FA600F2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4E7F458A" w14:textId="77777777" w:rsidR="0068240F" w:rsidRDefault="0068240F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3D140AE6" w14:textId="77777777" w:rsidR="00525DED" w:rsidRPr="00F860B4" w:rsidRDefault="00525DED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  <w:r w:rsidRPr="00F860B4"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  <w:t>Załączniki:</w:t>
      </w:r>
    </w:p>
    <w:p w14:paraId="44F2DE90" w14:textId="77777777" w:rsidR="00525DED" w:rsidRPr="00F860B4" w:rsidRDefault="00525DED" w:rsidP="00525DED">
      <w:pPr>
        <w:spacing w:after="0" w:line="259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pl-PL"/>
        </w:rPr>
      </w:pPr>
    </w:p>
    <w:p w14:paraId="272B3A92" w14:textId="63EEE1DA" w:rsidR="00525DED" w:rsidRPr="00F860B4" w:rsidRDefault="00525DED" w:rsidP="00525DED">
      <w:pPr>
        <w:pStyle w:val="Akapitzlist"/>
        <w:numPr>
          <w:ilvl w:val="0"/>
          <w:numId w:val="4"/>
        </w:numPr>
        <w:spacing w:after="0" w:line="259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pl-PL"/>
        </w:rPr>
      </w:pPr>
      <w:r w:rsidRPr="00F860B4">
        <w:rPr>
          <w:rFonts w:ascii="Calibri" w:eastAsia="Times New Roman" w:hAnsi="Calibri" w:cs="Times New Roman"/>
          <w:b/>
          <w:sz w:val="20"/>
          <w:szCs w:val="20"/>
          <w:lang w:eastAsia="pl-PL"/>
        </w:rPr>
        <w:t>Opinia lokalnej Komisji Bioetycznej lub lokalnej Komisji Etyki Badań na Zwierzętach lub oświadczenie kandydata na promotora (kandydatów na promotorów) wraz z uzasadnieniem, że taka zgoda nie jest wymagana.</w:t>
      </w:r>
    </w:p>
    <w:p w14:paraId="4072CC34" w14:textId="77777777" w:rsidR="00525DED" w:rsidRPr="00F860B4" w:rsidRDefault="00525DED" w:rsidP="00525DED">
      <w:pPr>
        <w:pStyle w:val="Akapitzlist"/>
        <w:numPr>
          <w:ilvl w:val="0"/>
          <w:numId w:val="4"/>
        </w:numPr>
        <w:tabs>
          <w:tab w:val="left" w:pos="5387"/>
        </w:tabs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u w:val="single"/>
          <w:lang w:eastAsia="pl-PL"/>
        </w:rPr>
      </w:pPr>
      <w:r w:rsidRPr="00F860B4">
        <w:rPr>
          <w:rFonts w:ascii="Calibri" w:eastAsia="Times New Roman" w:hAnsi="Calibri" w:cs="Times New Roman"/>
          <w:b/>
          <w:sz w:val="20"/>
          <w:szCs w:val="20"/>
          <w:lang w:eastAsia="pl-PL"/>
        </w:rPr>
        <w:t>Opinia Rady Katedry/Rady Naukowej Instytutu.</w:t>
      </w:r>
    </w:p>
    <w:p w14:paraId="0F10C694" w14:textId="77777777" w:rsidR="00525DED" w:rsidRPr="005E11C9" w:rsidRDefault="00525DED" w:rsidP="00525DED">
      <w:pPr>
        <w:tabs>
          <w:tab w:val="left" w:pos="5387"/>
        </w:tabs>
        <w:spacing w:after="0" w:line="240" w:lineRule="auto"/>
        <w:rPr>
          <w:rFonts w:ascii="Calibri" w:eastAsia="Times New Roman" w:hAnsi="Calibri" w:cs="Times New Roman"/>
          <w:sz w:val="20"/>
          <w:szCs w:val="20"/>
          <w:u w:val="single"/>
          <w:lang w:eastAsia="pl-PL"/>
        </w:rPr>
      </w:pPr>
    </w:p>
    <w:p w14:paraId="743A4926" w14:textId="77777777" w:rsidR="002F4E2D" w:rsidRDefault="002F4E2D" w:rsidP="002F4E2D">
      <w:pPr>
        <w:pStyle w:val="Tekstprzypisudolnego"/>
      </w:pPr>
    </w:p>
    <w:p w14:paraId="7B153249" w14:textId="77777777" w:rsidR="002F4E2D" w:rsidRDefault="002F4E2D"/>
    <w:sectPr w:rsidR="002F4E2D" w:rsidSect="00E12F59">
      <w:footerReference w:type="default" r:id="rId8"/>
      <w:pgSz w:w="11906" w:h="16838"/>
      <w:pgMar w:top="993" w:right="1418" w:bottom="346" w:left="1418" w:header="586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1235F6" w14:textId="77777777" w:rsidR="00FC4B34" w:rsidRDefault="00FC4B34">
      <w:pPr>
        <w:spacing w:after="0" w:line="240" w:lineRule="auto"/>
      </w:pPr>
      <w:r>
        <w:separator/>
      </w:r>
    </w:p>
  </w:endnote>
  <w:endnote w:type="continuationSeparator" w:id="0">
    <w:p w14:paraId="380260AC" w14:textId="77777777" w:rsidR="00FC4B34" w:rsidRDefault="00FC4B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41476075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9BFBCFE" w14:textId="12C59DAE" w:rsidR="00525DED" w:rsidRPr="00525DED" w:rsidRDefault="00525DED">
        <w:pPr>
          <w:pStyle w:val="Stopka"/>
          <w:jc w:val="right"/>
          <w:rPr>
            <w:sz w:val="18"/>
            <w:szCs w:val="18"/>
          </w:rPr>
        </w:pPr>
        <w:r w:rsidRPr="00525DED">
          <w:rPr>
            <w:sz w:val="18"/>
            <w:szCs w:val="18"/>
          </w:rPr>
          <w:fldChar w:fldCharType="begin"/>
        </w:r>
        <w:r w:rsidRPr="00525DED">
          <w:rPr>
            <w:sz w:val="18"/>
            <w:szCs w:val="18"/>
          </w:rPr>
          <w:instrText>PAGE   \* MERGEFORMAT</w:instrText>
        </w:r>
        <w:r w:rsidRPr="00525DED">
          <w:rPr>
            <w:sz w:val="18"/>
            <w:szCs w:val="18"/>
          </w:rPr>
          <w:fldChar w:fldCharType="separate"/>
        </w:r>
        <w:r w:rsidR="001F2F0B">
          <w:rPr>
            <w:noProof/>
            <w:sz w:val="18"/>
            <w:szCs w:val="18"/>
          </w:rPr>
          <w:t>1</w:t>
        </w:r>
        <w:r w:rsidRPr="00525DED">
          <w:rPr>
            <w:sz w:val="18"/>
            <w:szCs w:val="18"/>
          </w:rPr>
          <w:fldChar w:fldCharType="end"/>
        </w:r>
      </w:p>
    </w:sdtContent>
  </w:sdt>
  <w:p w14:paraId="6153F1CD" w14:textId="77777777" w:rsidR="00BB7527" w:rsidRDefault="00FC4B3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12FA5A" w14:textId="77777777" w:rsidR="00FC4B34" w:rsidRDefault="00FC4B34">
      <w:pPr>
        <w:spacing w:after="0" w:line="240" w:lineRule="auto"/>
      </w:pPr>
      <w:r>
        <w:separator/>
      </w:r>
    </w:p>
  </w:footnote>
  <w:footnote w:type="continuationSeparator" w:id="0">
    <w:p w14:paraId="1E7906BF" w14:textId="77777777" w:rsidR="00FC4B34" w:rsidRDefault="00FC4B34">
      <w:pPr>
        <w:spacing w:after="0" w:line="240" w:lineRule="auto"/>
      </w:pPr>
      <w:r>
        <w:continuationSeparator/>
      </w:r>
    </w:p>
  </w:footnote>
  <w:footnote w:id="1">
    <w:p w14:paraId="5063B06A" w14:textId="77777777" w:rsidR="00471735" w:rsidRPr="00DA7610" w:rsidRDefault="00471735" w:rsidP="00471735">
      <w:pPr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DA7610">
        <w:rPr>
          <w:rStyle w:val="Odwoanieprzypisudolnego"/>
          <w:sz w:val="16"/>
          <w:szCs w:val="16"/>
        </w:rPr>
        <w:footnoteRef/>
      </w:r>
      <w:r w:rsidRPr="00DA7610">
        <w:rPr>
          <w:sz w:val="16"/>
          <w:szCs w:val="16"/>
        </w:rPr>
        <w:t xml:space="preserve"> </w:t>
      </w:r>
      <w:r w:rsidRPr="00DA7610">
        <w:rPr>
          <w:rFonts w:ascii="Calibri" w:eastAsia="Times New Roman" w:hAnsi="Calibri" w:cs="Times New Roman"/>
          <w:sz w:val="16"/>
          <w:szCs w:val="16"/>
          <w:lang w:eastAsia="pl-PL"/>
        </w:rPr>
        <w:t xml:space="preserve"> </w:t>
      </w:r>
      <w:r w:rsidRPr="00F860B4">
        <w:rPr>
          <w:rFonts w:ascii="Calibri" w:eastAsia="Times New Roman" w:hAnsi="Calibri" w:cs="Times New Roman"/>
          <w:color w:val="FF0000"/>
          <w:sz w:val="16"/>
          <w:szCs w:val="16"/>
          <w:lang w:eastAsia="pl-PL"/>
        </w:rPr>
        <w:t>niepotrzebne skreślić</w:t>
      </w:r>
    </w:p>
    <w:p w14:paraId="1B73A694" w14:textId="77777777" w:rsidR="002F4E2D" w:rsidRDefault="002F4E2D" w:rsidP="002F4E2D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0C2E70"/>
    <w:multiLevelType w:val="hybridMultilevel"/>
    <w:tmpl w:val="403A76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73860"/>
    <w:multiLevelType w:val="hybridMultilevel"/>
    <w:tmpl w:val="9DFE9E08"/>
    <w:lvl w:ilvl="0" w:tplc="272880E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76177E"/>
    <w:multiLevelType w:val="hybridMultilevel"/>
    <w:tmpl w:val="0360D8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QQiAzNDUyMjE0NDUyUdpeDU4uLM/DyQAsNaAJNXqqEsAAAA"/>
  </w:docVars>
  <w:rsids>
    <w:rsidRoot w:val="00C74B58"/>
    <w:rsid w:val="00046DE8"/>
    <w:rsid w:val="000D6F02"/>
    <w:rsid w:val="001419EC"/>
    <w:rsid w:val="001F2F0B"/>
    <w:rsid w:val="00215D4C"/>
    <w:rsid w:val="00261D1E"/>
    <w:rsid w:val="00290DE7"/>
    <w:rsid w:val="002E69A2"/>
    <w:rsid w:val="002F4E2D"/>
    <w:rsid w:val="003660E6"/>
    <w:rsid w:val="003F07D9"/>
    <w:rsid w:val="00471735"/>
    <w:rsid w:val="004F1722"/>
    <w:rsid w:val="00525DED"/>
    <w:rsid w:val="00533251"/>
    <w:rsid w:val="00544EB9"/>
    <w:rsid w:val="005516E6"/>
    <w:rsid w:val="0055431C"/>
    <w:rsid w:val="005A3974"/>
    <w:rsid w:val="005E11C9"/>
    <w:rsid w:val="0068240F"/>
    <w:rsid w:val="006C41AF"/>
    <w:rsid w:val="00726C87"/>
    <w:rsid w:val="007E3869"/>
    <w:rsid w:val="007E4039"/>
    <w:rsid w:val="008341A1"/>
    <w:rsid w:val="008C09F1"/>
    <w:rsid w:val="00941558"/>
    <w:rsid w:val="00941D52"/>
    <w:rsid w:val="009B6F54"/>
    <w:rsid w:val="00A30FC4"/>
    <w:rsid w:val="00AA1935"/>
    <w:rsid w:val="00B215A9"/>
    <w:rsid w:val="00BA5BC7"/>
    <w:rsid w:val="00C4731E"/>
    <w:rsid w:val="00C74B58"/>
    <w:rsid w:val="00D83A77"/>
    <w:rsid w:val="00DA7610"/>
    <w:rsid w:val="00DE7D04"/>
    <w:rsid w:val="00DF3104"/>
    <w:rsid w:val="00DF6B6E"/>
    <w:rsid w:val="00E12F59"/>
    <w:rsid w:val="00E50C39"/>
    <w:rsid w:val="00EC34B4"/>
    <w:rsid w:val="00EE41FC"/>
    <w:rsid w:val="00EF0597"/>
    <w:rsid w:val="00F037DB"/>
    <w:rsid w:val="00F315A8"/>
    <w:rsid w:val="00F45B09"/>
    <w:rsid w:val="00F65897"/>
    <w:rsid w:val="00F660AF"/>
    <w:rsid w:val="00F8075D"/>
    <w:rsid w:val="00F860B4"/>
    <w:rsid w:val="00FC4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C01B9"/>
  <w15:docId w15:val="{806393DA-4706-4E98-8FD1-483C645AC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74B5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C74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4B58"/>
  </w:style>
  <w:style w:type="paragraph" w:styleId="Tekstprzypisudolnego">
    <w:name w:val="footnote text"/>
    <w:basedOn w:val="Normalny"/>
    <w:link w:val="TekstprzypisudolnegoZnak"/>
    <w:uiPriority w:val="99"/>
    <w:unhideWhenUsed/>
    <w:rsid w:val="002F4E2D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F4E2D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F4E2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F4E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4E2D"/>
  </w:style>
  <w:style w:type="paragraph" w:styleId="Akapitzlist">
    <w:name w:val="List Paragraph"/>
    <w:basedOn w:val="Normalny"/>
    <w:uiPriority w:val="34"/>
    <w:qFormat/>
    <w:rsid w:val="007E40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4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5B8F2-7D25-4D79-B581-460B729A1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855</Words>
  <Characters>5131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13</cp:revision>
  <cp:lastPrinted>2020-10-08T09:24:00Z</cp:lastPrinted>
  <dcterms:created xsi:type="dcterms:W3CDTF">2020-12-03T13:35:00Z</dcterms:created>
  <dcterms:modified xsi:type="dcterms:W3CDTF">2023-09-26T13:11:00Z</dcterms:modified>
</cp:coreProperties>
</file>